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2B3E5856"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F47300">
        <w:rPr>
          <w:rFonts w:cs="Arial"/>
          <w:color w:val="000000" w:themeColor="text1"/>
        </w:rPr>
        <w:t>84</w:t>
      </w:r>
      <w:r w:rsidR="00BA65E9" w:rsidRPr="00AE09A2">
        <w:rPr>
          <w:rFonts w:cs="Arial"/>
          <w:color w:val="000000" w:themeColor="text1"/>
        </w:rPr>
        <w:t>/2026</w:t>
      </w:r>
      <w:r w:rsidR="00BA65E9" w:rsidRPr="00AE09A2">
        <w:rPr>
          <w:rFonts w:cs="Arial"/>
          <w:color w:val="000000" w:themeColor="text1"/>
        </w:rPr>
        <w:tab/>
      </w:r>
      <w:r w:rsidR="00CE3A22">
        <w:rPr>
          <w:rFonts w:cs="Arial"/>
          <w:color w:val="000000" w:themeColor="text1"/>
        </w:rPr>
        <w:t>2</w:t>
      </w:r>
      <w:r w:rsidR="00F47300">
        <w:rPr>
          <w:rFonts w:cs="Arial"/>
          <w:color w:val="000000" w:themeColor="text1"/>
        </w:rPr>
        <w:t>4</w:t>
      </w:r>
      <w:r w:rsidR="00BA65E9" w:rsidRPr="00AE09A2">
        <w:rPr>
          <w:rFonts w:cs="Arial"/>
          <w:color w:val="000000" w:themeColor="text1"/>
        </w:rPr>
        <w:t>.</w:t>
      </w:r>
      <w:r w:rsidRPr="00AE09A2">
        <w:rPr>
          <w:rFonts w:cs="Arial"/>
          <w:color w:val="000000" w:themeColor="text1"/>
        </w:rPr>
        <w:t>0</w:t>
      </w:r>
      <w:r w:rsidR="0027265E">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75A50D4C" w:rsidR="0066752F" w:rsidRDefault="00711E7C" w:rsidP="0066752F">
      <w:pPr>
        <w:spacing w:after="0" w:line="240" w:lineRule="auto"/>
        <w:rPr>
          <w:b/>
          <w:bCs/>
          <w:color w:val="000000" w:themeColor="text1"/>
          <w:sz w:val="32"/>
          <w:szCs w:val="32"/>
        </w:rPr>
      </w:pPr>
      <w:r>
        <w:rPr>
          <w:b/>
          <w:bCs/>
          <w:color w:val="000000" w:themeColor="text1"/>
          <w:sz w:val="32"/>
          <w:szCs w:val="32"/>
        </w:rPr>
        <w:t xml:space="preserve">Von Wurst, Müll und </w:t>
      </w:r>
      <w:r w:rsidR="009135A3">
        <w:rPr>
          <w:b/>
          <w:bCs/>
          <w:color w:val="000000" w:themeColor="text1"/>
          <w:sz w:val="32"/>
          <w:szCs w:val="32"/>
        </w:rPr>
        <w:t>Sabotage</w:t>
      </w:r>
      <w:r>
        <w:rPr>
          <w:b/>
          <w:bCs/>
          <w:color w:val="000000" w:themeColor="text1"/>
          <w:sz w:val="32"/>
          <w:szCs w:val="32"/>
        </w:rPr>
        <w:t>: Wie die Uni Osnabrück Schülerinnen und Schüler für Forschung begeistert</w:t>
      </w:r>
    </w:p>
    <w:p w14:paraId="1D7858A1" w14:textId="77777777" w:rsidR="009B71E0" w:rsidRDefault="009B71E0" w:rsidP="0066752F">
      <w:pPr>
        <w:spacing w:after="0" w:line="240" w:lineRule="auto"/>
        <w:rPr>
          <w:b/>
        </w:rPr>
      </w:pPr>
    </w:p>
    <w:p w14:paraId="5AC42136" w14:textId="3FAC9617" w:rsidR="0066752F" w:rsidRDefault="00711E7C" w:rsidP="0066752F">
      <w:pPr>
        <w:spacing w:after="0" w:line="240" w:lineRule="auto"/>
        <w:rPr>
          <w:b/>
        </w:rPr>
      </w:pPr>
      <w:r w:rsidRPr="00711E7C">
        <w:rPr>
          <w:b/>
        </w:rPr>
        <w:t xml:space="preserve">Arbeitsgruppe Chemiedidaktik </w:t>
      </w:r>
      <w:r w:rsidR="00CE3A22">
        <w:rPr>
          <w:b/>
        </w:rPr>
        <w:t>bei der IdeenExpo in Hannover</w:t>
      </w:r>
      <w:r w:rsidR="00B44195">
        <w:rPr>
          <w:b/>
        </w:rPr>
        <w:t xml:space="preserve"> </w:t>
      </w:r>
      <w:r w:rsidR="001C0E4F">
        <w:rPr>
          <w:b/>
        </w:rPr>
        <w:t xml:space="preserve"> </w:t>
      </w:r>
    </w:p>
    <w:p w14:paraId="553544DC" w14:textId="77777777" w:rsidR="0066752F" w:rsidRDefault="0066752F" w:rsidP="0066752F">
      <w:pPr>
        <w:spacing w:after="0" w:line="360" w:lineRule="auto"/>
      </w:pPr>
    </w:p>
    <w:p w14:paraId="092B35D6" w14:textId="76C82671" w:rsidR="00585234" w:rsidRDefault="00C56B01" w:rsidP="00C56B01">
      <w:pPr>
        <w:spacing w:after="0" w:line="360" w:lineRule="auto"/>
        <w:jc w:val="both"/>
      </w:pPr>
      <w:r>
        <w:t>Kinder und Jugendliche für Naturwissenschaft</w:t>
      </w:r>
      <w:r w:rsidR="002E64CC">
        <w:t>en</w:t>
      </w:r>
      <w:r>
        <w:t xml:space="preserve"> zu begeistern – das ist das Anliegen der IdeenExpo in Hannover. Dabei setzt die Fachmesse stark auf Interaktion: </w:t>
      </w:r>
      <w:r w:rsidR="00855CBF">
        <w:t xml:space="preserve">„Mach doch einfach!“ lautet das Motto – dem sich auch die </w:t>
      </w:r>
      <w:r w:rsidR="00711E7C" w:rsidRPr="00711E7C">
        <w:t>Arbeitsgruppe Chemiedidaktik</w:t>
      </w:r>
      <w:r w:rsidR="00855CBF">
        <w:t xml:space="preserve"> der Universität Osnabrück an</w:t>
      </w:r>
      <w:r w:rsidR="002E64CC">
        <w:t>ge</w:t>
      </w:r>
      <w:r w:rsidR="00855CBF">
        <w:t>schloss</w:t>
      </w:r>
      <w:r w:rsidR="002E64CC">
        <w:t>en hat</w:t>
      </w:r>
      <w:r w:rsidR="00855CBF">
        <w:t xml:space="preserve">. </w:t>
      </w:r>
    </w:p>
    <w:p w14:paraId="4553909E" w14:textId="77777777" w:rsidR="00585234" w:rsidRDefault="00585234" w:rsidP="00C56B01">
      <w:pPr>
        <w:spacing w:after="0" w:line="360" w:lineRule="auto"/>
        <w:jc w:val="both"/>
      </w:pPr>
    </w:p>
    <w:p w14:paraId="3B234549" w14:textId="5BF2EB21" w:rsidR="000246D1" w:rsidRDefault="00F76341" w:rsidP="00C56B01">
      <w:pPr>
        <w:spacing w:after="0" w:line="360" w:lineRule="auto"/>
        <w:jc w:val="both"/>
      </w:pPr>
      <w:r w:rsidRPr="00F76341">
        <w:t xml:space="preserve">Wie wird aus Verpackungsmüll ein neuer Rohstoff? Woran erkennt man vegane Wurstalternativen? </w:t>
      </w:r>
      <w:r w:rsidR="000246D1">
        <w:t>Und w</w:t>
      </w:r>
      <w:r w:rsidRPr="00F76341">
        <w:t xml:space="preserve">elche </w:t>
      </w:r>
      <w:r>
        <w:t>technischen Berufe bietet die moderne Industrie</w:t>
      </w:r>
      <w:r w:rsidRPr="00F76341">
        <w:t>?</w:t>
      </w:r>
      <w:r>
        <w:t xml:space="preserve"> Diesen Fragen können Schülerinnen und Schüler an den Ständen der Arbeitsgruppe Chemiedidaktik der Uni Osnabrück nachgehen. Zudem haben die Wissenschaftlerinnen und Wissenschaftler einen Escape Room aufgebaut: „Sabotage im Kunststoffbetrieb – rettet die Produktion!“ lautet der Titel des Exponats, bei dem Messebesucherinnen und -besucher mithilfe bestimmter Tests bestimmte Kunststoffe zu unterscheiden lernen. </w:t>
      </w:r>
    </w:p>
    <w:p w14:paraId="6B43CDC9" w14:textId="77777777" w:rsidR="000246D1" w:rsidRDefault="000246D1" w:rsidP="00C56B01">
      <w:pPr>
        <w:spacing w:after="0" w:line="360" w:lineRule="auto"/>
        <w:jc w:val="both"/>
      </w:pPr>
    </w:p>
    <w:p w14:paraId="7D5AA9DD" w14:textId="77777777" w:rsidR="002E64CC" w:rsidRDefault="000246D1" w:rsidP="00C56B01">
      <w:pPr>
        <w:spacing w:after="0" w:line="360" w:lineRule="auto"/>
        <w:jc w:val="both"/>
      </w:pPr>
      <w:r w:rsidRPr="000246D1">
        <w:t>„Unsere Exponate zeigen, dass sich hinter vielen Alltagsgegenständen spannende naturwissenschaftliche Fragestellungen verbergen. Wer selbst experimentiert und entdeckt, versteht nicht nur Zusammenhänge besser, sondern erkennt auch, wie wichtig Wissenschaft für eine nachhaltige Zukunft ist</w:t>
      </w:r>
      <w:r>
        <w:t xml:space="preserve">“, sagt Prof. Dr. Marco Beeken von der Uni Osnabrück. </w:t>
      </w:r>
      <w:r w:rsidR="00F76341" w:rsidRPr="00F76341">
        <w:t xml:space="preserve"> </w:t>
      </w:r>
    </w:p>
    <w:p w14:paraId="12EDECC0" w14:textId="77777777" w:rsidR="002E64CC" w:rsidRDefault="002E64CC" w:rsidP="00C56B01">
      <w:pPr>
        <w:spacing w:after="0" w:line="360" w:lineRule="auto"/>
        <w:jc w:val="both"/>
      </w:pPr>
    </w:p>
    <w:p w14:paraId="5A24BCF6" w14:textId="4F607E04" w:rsidR="002E64CC" w:rsidRPr="008C3B6B" w:rsidRDefault="002E64CC" w:rsidP="00C56B01">
      <w:pPr>
        <w:spacing w:after="0" w:line="360" w:lineRule="auto"/>
        <w:jc w:val="both"/>
      </w:pPr>
      <w:r w:rsidRPr="002E64CC">
        <w:lastRenderedPageBreak/>
        <w:t xml:space="preserve">Die IdeenExpo gilt als Europas größtes Jugend-Event für Technik und Naturwissenschaften und läuft noch bis zum 28. Juni </w:t>
      </w:r>
      <w:r>
        <w:t xml:space="preserve">2026 </w:t>
      </w:r>
      <w:r w:rsidRPr="002E64CC">
        <w:t>auf dem Messegelände in Hannover.</w:t>
      </w:r>
      <w:r w:rsidR="00711E7C" w:rsidRPr="00711E7C">
        <w:t xml:space="preserve"> </w:t>
      </w:r>
    </w:p>
    <w:p w14:paraId="55384E5D" w14:textId="77777777" w:rsidR="008C3B6B" w:rsidRDefault="008C3B6B" w:rsidP="008C3B6B">
      <w:pPr>
        <w:spacing w:after="0" w:line="360" w:lineRule="auto"/>
        <w:jc w:val="both"/>
      </w:pPr>
    </w:p>
    <w:p w14:paraId="7BB5886A" w14:textId="60A1914E"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0246D1">
        <w:t>Prof. Dr. Marco Beeken</w:t>
      </w:r>
      <w:r w:rsidRPr="0066752F">
        <w:t>, Universität Osnabrück</w:t>
      </w:r>
      <w:r w:rsidRPr="0066752F">
        <w:br/>
      </w:r>
      <w:r w:rsidR="008C3B6B">
        <w:t>Fachbereich Biologie</w:t>
      </w:r>
      <w:r w:rsidR="000246D1">
        <w:t>/Chemie</w:t>
      </w:r>
    </w:p>
    <w:p w14:paraId="76080999" w14:textId="1E971B20" w:rsidR="00CD610E" w:rsidRPr="0066752F" w:rsidRDefault="0066752F" w:rsidP="00B248FF">
      <w:pPr>
        <w:spacing w:after="0" w:line="276" w:lineRule="auto"/>
      </w:pPr>
      <w:r w:rsidRPr="0066752F">
        <w:t xml:space="preserve">E-Mail: </w:t>
      </w:r>
      <w:hyperlink r:id="rId7" w:tooltip="E-Mail schreiben" w:history="1">
        <w:r w:rsidR="000246D1" w:rsidRPr="000246D1">
          <w:rPr>
            <w:rStyle w:val="Hyperlink"/>
          </w:rPr>
          <w:t>marco.beeken@uni-osnabrueck.de</w:t>
        </w:r>
      </w:hyperlink>
    </w:p>
    <w:sectPr w:rsidR="00CD610E" w:rsidRPr="0066752F">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4710E5EF" w:rsidR="00CD610E" w:rsidRDefault="00BA65E9">
                          <w:pPr>
                            <w:pStyle w:val="Kopfzeile"/>
                          </w:pPr>
                          <w:r>
                            <w:fldChar w:fldCharType="begin"/>
                          </w:r>
                          <w:r>
                            <w:fldChar w:fldCharType="begin"/>
                          </w:r>
                          <w:r>
                            <w:instrText xml:space="preserve"> STYLEREF "Nummer / Datum" </w:instrText>
                          </w:r>
                          <w:r>
                            <w:fldChar w:fldCharType="separate"/>
                          </w:r>
                          <w:r w:rsidR="00F47300">
                            <w:rPr>
                              <w:noProof/>
                            </w:rPr>
                            <w:instrText>084/2026</w:instrText>
                          </w:r>
                          <w:r w:rsidR="00F47300">
                            <w:rPr>
                              <w:noProof/>
                            </w:rPr>
                            <w:tab/>
                            <w:instrText>24.06.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4710E5EF" w:rsidR="00CD610E" w:rsidRDefault="00BA65E9">
                    <w:pPr>
                      <w:pStyle w:val="Kopfzeile"/>
                    </w:pPr>
                    <w:r>
                      <w:fldChar w:fldCharType="begin"/>
                    </w:r>
                    <w:r>
                      <w:fldChar w:fldCharType="begin"/>
                    </w:r>
                    <w:r>
                      <w:instrText xml:space="preserve"> STYLEREF "Nummer / Datum" </w:instrText>
                    </w:r>
                    <w:r>
                      <w:fldChar w:fldCharType="separate"/>
                    </w:r>
                    <w:r w:rsidR="00F47300">
                      <w:rPr>
                        <w:noProof/>
                      </w:rPr>
                      <w:instrText>084/2026</w:instrText>
                    </w:r>
                    <w:r w:rsidR="00F47300">
                      <w:rPr>
                        <w:noProof/>
                      </w:rPr>
                      <w:tab/>
                      <w:instrText>24.06.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246D1"/>
    <w:rsid w:val="000258E3"/>
    <w:rsid w:val="000636A5"/>
    <w:rsid w:val="000946F1"/>
    <w:rsid w:val="000C26FD"/>
    <w:rsid w:val="00112DA0"/>
    <w:rsid w:val="00167006"/>
    <w:rsid w:val="00196826"/>
    <w:rsid w:val="001C0E4F"/>
    <w:rsid w:val="00222291"/>
    <w:rsid w:val="00254505"/>
    <w:rsid w:val="00257003"/>
    <w:rsid w:val="00265623"/>
    <w:rsid w:val="0027265E"/>
    <w:rsid w:val="002B1D39"/>
    <w:rsid w:val="002E64CC"/>
    <w:rsid w:val="003035DE"/>
    <w:rsid w:val="00306B92"/>
    <w:rsid w:val="00351B25"/>
    <w:rsid w:val="00371B4B"/>
    <w:rsid w:val="00387A55"/>
    <w:rsid w:val="003947C9"/>
    <w:rsid w:val="003B4B4F"/>
    <w:rsid w:val="003E211C"/>
    <w:rsid w:val="00437041"/>
    <w:rsid w:val="00445E36"/>
    <w:rsid w:val="00467327"/>
    <w:rsid w:val="00473998"/>
    <w:rsid w:val="00475F19"/>
    <w:rsid w:val="004B231B"/>
    <w:rsid w:val="004E130F"/>
    <w:rsid w:val="004F4AA3"/>
    <w:rsid w:val="00585234"/>
    <w:rsid w:val="005B62D3"/>
    <w:rsid w:val="00621BB2"/>
    <w:rsid w:val="00625414"/>
    <w:rsid w:val="0066752F"/>
    <w:rsid w:val="006A40F5"/>
    <w:rsid w:val="006B4A28"/>
    <w:rsid w:val="006C475E"/>
    <w:rsid w:val="006C6088"/>
    <w:rsid w:val="006E0553"/>
    <w:rsid w:val="006F05F1"/>
    <w:rsid w:val="00710576"/>
    <w:rsid w:val="00711E7C"/>
    <w:rsid w:val="00730DD6"/>
    <w:rsid w:val="0075224A"/>
    <w:rsid w:val="00756FD3"/>
    <w:rsid w:val="00761F72"/>
    <w:rsid w:val="00775DF4"/>
    <w:rsid w:val="007977CC"/>
    <w:rsid w:val="007A7EC6"/>
    <w:rsid w:val="007B7D10"/>
    <w:rsid w:val="00855CBF"/>
    <w:rsid w:val="00892653"/>
    <w:rsid w:val="008C3B6B"/>
    <w:rsid w:val="008C7E90"/>
    <w:rsid w:val="008D4CC5"/>
    <w:rsid w:val="009135A3"/>
    <w:rsid w:val="0097222E"/>
    <w:rsid w:val="00975FE9"/>
    <w:rsid w:val="009979E5"/>
    <w:rsid w:val="009B71E0"/>
    <w:rsid w:val="009D0BE0"/>
    <w:rsid w:val="00A75CC7"/>
    <w:rsid w:val="00AE09A2"/>
    <w:rsid w:val="00AE2E4A"/>
    <w:rsid w:val="00AF64FD"/>
    <w:rsid w:val="00B248FF"/>
    <w:rsid w:val="00B2687F"/>
    <w:rsid w:val="00B44195"/>
    <w:rsid w:val="00B46565"/>
    <w:rsid w:val="00B56143"/>
    <w:rsid w:val="00BA65E9"/>
    <w:rsid w:val="00BC7E90"/>
    <w:rsid w:val="00BD0D76"/>
    <w:rsid w:val="00BD4025"/>
    <w:rsid w:val="00BE0D8C"/>
    <w:rsid w:val="00BE529B"/>
    <w:rsid w:val="00BF4918"/>
    <w:rsid w:val="00C041C0"/>
    <w:rsid w:val="00C07C04"/>
    <w:rsid w:val="00C4681A"/>
    <w:rsid w:val="00C56B01"/>
    <w:rsid w:val="00C67102"/>
    <w:rsid w:val="00CA4A78"/>
    <w:rsid w:val="00CD610E"/>
    <w:rsid w:val="00CE3A22"/>
    <w:rsid w:val="00D14EBF"/>
    <w:rsid w:val="00D37112"/>
    <w:rsid w:val="00D67B21"/>
    <w:rsid w:val="00D80E28"/>
    <w:rsid w:val="00DA1C56"/>
    <w:rsid w:val="00E15E5A"/>
    <w:rsid w:val="00E366AE"/>
    <w:rsid w:val="00E67404"/>
    <w:rsid w:val="00EB0E7B"/>
    <w:rsid w:val="00EB6656"/>
    <w:rsid w:val="00ED4E63"/>
    <w:rsid w:val="00F124F5"/>
    <w:rsid w:val="00F47300"/>
    <w:rsid w:val="00F76341"/>
    <w:rsid w:val="00F969F8"/>
    <w:rsid w:val="00FE6AD5"/>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6986">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23736553">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374236231">
      <w:bodyDiv w:val="1"/>
      <w:marLeft w:val="0"/>
      <w:marRight w:val="0"/>
      <w:marTop w:val="0"/>
      <w:marBottom w:val="0"/>
      <w:divBdr>
        <w:top w:val="none" w:sz="0" w:space="0" w:color="auto"/>
        <w:left w:val="none" w:sz="0" w:space="0" w:color="auto"/>
        <w:bottom w:val="none" w:sz="0" w:space="0" w:color="auto"/>
        <w:right w:val="none" w:sz="0" w:space="0" w:color="auto"/>
      </w:divBdr>
    </w:div>
    <w:div w:id="1380014267">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451587634">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64597802">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marco.beeken@uni-osnabrueck.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3</Words>
  <Characters>1538</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9</cp:revision>
  <dcterms:created xsi:type="dcterms:W3CDTF">2026-06-24T07:53:00Z</dcterms:created>
  <dcterms:modified xsi:type="dcterms:W3CDTF">2026-06-24T09:0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